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906"/>
        <w:gridCol w:w="1791"/>
        <w:gridCol w:w="1224"/>
        <w:gridCol w:w="1868"/>
        <w:gridCol w:w="4691"/>
        <w:gridCol w:w="998"/>
        <w:gridCol w:w="875"/>
        <w:gridCol w:w="597"/>
      </w:tblGrid>
      <w:tr w:rsidR="00523AB1" w14:paraId="7F879B4B" w14:textId="5097CA2B" w:rsidTr="008903A6">
        <w:trPr>
          <w:trHeight w:val="539"/>
          <w:jc w:val="center"/>
        </w:trPr>
        <w:tc>
          <w:tcPr>
            <w:tcW w:w="906" w:type="dxa"/>
          </w:tcPr>
          <w:p w14:paraId="23696E32" w14:textId="28119972" w:rsidR="00BE4B08" w:rsidRDefault="00BE4B08" w:rsidP="00523AB1">
            <w:pPr>
              <w:jc w:val="center"/>
            </w:pPr>
            <w:r>
              <w:t>Dataset</w:t>
            </w:r>
          </w:p>
        </w:tc>
        <w:tc>
          <w:tcPr>
            <w:tcW w:w="1791" w:type="dxa"/>
            <w:vAlign w:val="center"/>
          </w:tcPr>
          <w:p w14:paraId="5B8C6E30" w14:textId="3C97B78D" w:rsidR="00BE4B08" w:rsidRDefault="00BE4B08" w:rsidP="00523AB1">
            <w:pPr>
              <w:jc w:val="center"/>
            </w:pPr>
            <w:r>
              <w:t>Experiment number</w:t>
            </w:r>
          </w:p>
        </w:tc>
        <w:tc>
          <w:tcPr>
            <w:tcW w:w="1224" w:type="dxa"/>
            <w:vAlign w:val="center"/>
          </w:tcPr>
          <w:p w14:paraId="46B9C24E" w14:textId="3C030966" w:rsidR="00BE4B08" w:rsidRDefault="00BE4B08" w:rsidP="00523AB1">
            <w:pPr>
              <w:jc w:val="center"/>
            </w:pPr>
            <w:r>
              <w:t>Model</w:t>
            </w:r>
          </w:p>
        </w:tc>
        <w:tc>
          <w:tcPr>
            <w:tcW w:w="1868" w:type="dxa"/>
            <w:vAlign w:val="center"/>
          </w:tcPr>
          <w:p w14:paraId="1D5ACEC4" w14:textId="629DA7D4" w:rsidR="00BE4B08" w:rsidRDefault="00BE4B08" w:rsidP="00523AB1">
            <w:pPr>
              <w:jc w:val="center"/>
            </w:pPr>
            <w:r w:rsidRPr="00FD0D86">
              <w:t>Tokenizer</w:t>
            </w:r>
          </w:p>
        </w:tc>
        <w:tc>
          <w:tcPr>
            <w:tcW w:w="4691" w:type="dxa"/>
            <w:vAlign w:val="center"/>
          </w:tcPr>
          <w:p w14:paraId="5F5FF6B0" w14:textId="794669EE" w:rsidR="00BE4B08" w:rsidRDefault="00BE4B08" w:rsidP="00523AB1">
            <w:pPr>
              <w:jc w:val="center"/>
            </w:pPr>
            <w:r>
              <w:t>methods</w:t>
            </w:r>
          </w:p>
        </w:tc>
        <w:tc>
          <w:tcPr>
            <w:tcW w:w="998" w:type="dxa"/>
            <w:vAlign w:val="center"/>
          </w:tcPr>
          <w:p w14:paraId="41ADE363" w14:textId="6CDFB75E" w:rsidR="00BE4B08" w:rsidRDefault="00BE4B08" w:rsidP="00523AB1">
            <w:pPr>
              <w:jc w:val="center"/>
            </w:pPr>
            <w:r>
              <w:t>accuracy</w:t>
            </w:r>
          </w:p>
        </w:tc>
        <w:tc>
          <w:tcPr>
            <w:tcW w:w="875" w:type="dxa"/>
            <w:vAlign w:val="center"/>
          </w:tcPr>
          <w:p w14:paraId="24A756D5" w14:textId="71A98E7A" w:rsidR="00BE4B08" w:rsidRDefault="00BE4B08" w:rsidP="00523AB1">
            <w:pPr>
              <w:jc w:val="center"/>
            </w:pPr>
            <w:r>
              <w:t>AUC</w:t>
            </w:r>
          </w:p>
        </w:tc>
        <w:tc>
          <w:tcPr>
            <w:tcW w:w="597" w:type="dxa"/>
            <w:vAlign w:val="center"/>
          </w:tcPr>
          <w:p w14:paraId="6A33B480" w14:textId="5F4C9D05" w:rsidR="00BE4B08" w:rsidRDefault="00BE4B08" w:rsidP="00523AB1">
            <w:pPr>
              <w:jc w:val="center"/>
            </w:pPr>
            <w:r>
              <w:t>F1</w:t>
            </w:r>
          </w:p>
        </w:tc>
      </w:tr>
      <w:tr w:rsidR="008903A6" w14:paraId="4A7143E3" w14:textId="7EFB41F6" w:rsidTr="008903A6">
        <w:trPr>
          <w:trHeight w:val="2211"/>
          <w:jc w:val="center"/>
        </w:trPr>
        <w:tc>
          <w:tcPr>
            <w:tcW w:w="906" w:type="dxa"/>
            <w:vMerge w:val="restart"/>
            <w:vAlign w:val="center"/>
          </w:tcPr>
          <w:p w14:paraId="09F5CC05" w14:textId="1711CCF7" w:rsidR="00BE4B08" w:rsidRDefault="00BE4B08" w:rsidP="00523AB1">
            <w:pPr>
              <w:jc w:val="center"/>
            </w:pPr>
            <w:r>
              <w:t>L-</w:t>
            </w:r>
            <w:r w:rsidRPr="00BE4B08">
              <w:t>HSAB</w:t>
            </w:r>
          </w:p>
        </w:tc>
        <w:tc>
          <w:tcPr>
            <w:tcW w:w="1791" w:type="dxa"/>
            <w:vAlign w:val="center"/>
          </w:tcPr>
          <w:p w14:paraId="6FA8EEA6" w14:textId="205C24A0" w:rsidR="00BE4B08" w:rsidRPr="00EF4C59" w:rsidRDefault="00BE4B08" w:rsidP="00523AB1">
            <w:pPr>
              <w:jc w:val="center"/>
            </w:pPr>
            <w:r>
              <w:t>Experiment 1</w:t>
            </w:r>
          </w:p>
        </w:tc>
        <w:tc>
          <w:tcPr>
            <w:tcW w:w="1224" w:type="dxa"/>
            <w:vAlign w:val="center"/>
          </w:tcPr>
          <w:p w14:paraId="105D98E4" w14:textId="43DF7C1B" w:rsidR="00BE4B08" w:rsidRDefault="00BE4B08" w:rsidP="00523AB1">
            <w:pPr>
              <w:jc w:val="center"/>
            </w:pPr>
            <w:r w:rsidRPr="00EF4C59">
              <w:t>arabertv02</w:t>
            </w:r>
          </w:p>
        </w:tc>
        <w:tc>
          <w:tcPr>
            <w:tcW w:w="1868" w:type="dxa"/>
            <w:vAlign w:val="center"/>
          </w:tcPr>
          <w:p w14:paraId="0F077644" w14:textId="04D16017" w:rsidR="00BE4B08" w:rsidRDefault="00BE4B08" w:rsidP="00523AB1">
            <w:pPr>
              <w:jc w:val="center"/>
            </w:pPr>
            <w:r w:rsidRPr="00FD0D86">
              <w:t>bert-base-arabertv02</w:t>
            </w:r>
          </w:p>
        </w:tc>
        <w:tc>
          <w:tcPr>
            <w:tcW w:w="4691" w:type="dxa"/>
            <w:vAlign w:val="center"/>
          </w:tcPr>
          <w:p w14:paraId="41727DF8" w14:textId="77777777" w:rsidR="00523AB1" w:rsidRDefault="00BE4B08" w:rsidP="00523AB1">
            <w:pPr>
              <w:pStyle w:val="ListParagraph"/>
              <w:numPr>
                <w:ilvl w:val="0"/>
                <w:numId w:val="2"/>
              </w:numPr>
              <w:jc w:val="center"/>
            </w:pPr>
            <w:r>
              <w:t>Original dataset without any addition on the pipeline</w:t>
            </w:r>
          </w:p>
          <w:p w14:paraId="71BF140E" w14:textId="089118D6" w:rsidR="00BE4B08" w:rsidRDefault="00BE4B08" w:rsidP="00523AB1">
            <w:pPr>
              <w:pStyle w:val="ListParagraph"/>
              <w:numPr>
                <w:ilvl w:val="0"/>
                <w:numId w:val="2"/>
              </w:numPr>
              <w:jc w:val="center"/>
            </w:pPr>
            <w:r>
              <w:t>deletion of the punctuation</w:t>
            </w:r>
          </w:p>
        </w:tc>
        <w:tc>
          <w:tcPr>
            <w:tcW w:w="998" w:type="dxa"/>
            <w:vAlign w:val="center"/>
          </w:tcPr>
          <w:p w14:paraId="78758C71" w14:textId="49423FDB" w:rsidR="00BE4B08" w:rsidRDefault="00BE4B08" w:rsidP="00523AB1">
            <w:pPr>
              <w:jc w:val="center"/>
            </w:pPr>
            <w:r>
              <w:t>88</w:t>
            </w:r>
            <w:r w:rsidR="008903A6">
              <w:t>%</w:t>
            </w:r>
          </w:p>
        </w:tc>
        <w:tc>
          <w:tcPr>
            <w:tcW w:w="875" w:type="dxa"/>
            <w:vAlign w:val="center"/>
          </w:tcPr>
          <w:p w14:paraId="30CAB522" w14:textId="1EE63F11" w:rsidR="00BE4B08" w:rsidRDefault="00BE4B08" w:rsidP="00523AB1">
            <w:pPr>
              <w:jc w:val="center"/>
            </w:pPr>
            <w:r>
              <w:t>94.22%</w:t>
            </w:r>
          </w:p>
        </w:tc>
        <w:tc>
          <w:tcPr>
            <w:tcW w:w="597" w:type="dxa"/>
            <w:vAlign w:val="center"/>
          </w:tcPr>
          <w:p w14:paraId="081E7AB9" w14:textId="7EAEE0D5" w:rsidR="00BE4B08" w:rsidRDefault="00BE4B08" w:rsidP="00523AB1">
            <w:pPr>
              <w:jc w:val="center"/>
            </w:pPr>
            <w:r>
              <w:t>91%</w:t>
            </w:r>
          </w:p>
        </w:tc>
      </w:tr>
      <w:tr w:rsidR="008903A6" w14:paraId="5935A975" w14:textId="21BCBAC0" w:rsidTr="008903A6">
        <w:trPr>
          <w:trHeight w:val="1898"/>
          <w:jc w:val="center"/>
        </w:trPr>
        <w:tc>
          <w:tcPr>
            <w:tcW w:w="906" w:type="dxa"/>
            <w:vMerge/>
          </w:tcPr>
          <w:p w14:paraId="2C7143CB" w14:textId="77777777" w:rsidR="00BE4B08" w:rsidRDefault="00BE4B08" w:rsidP="00523AB1">
            <w:pPr>
              <w:jc w:val="center"/>
            </w:pPr>
          </w:p>
        </w:tc>
        <w:tc>
          <w:tcPr>
            <w:tcW w:w="1791" w:type="dxa"/>
            <w:vAlign w:val="center"/>
          </w:tcPr>
          <w:p w14:paraId="2DA68E3F" w14:textId="1B97DFCC" w:rsidR="00BE4B08" w:rsidRDefault="00BE4B08" w:rsidP="00523AB1">
            <w:pPr>
              <w:jc w:val="center"/>
            </w:pPr>
            <w:r>
              <w:t>Experiment</w:t>
            </w:r>
            <w:r>
              <w:t xml:space="preserve"> 2</w:t>
            </w:r>
          </w:p>
        </w:tc>
        <w:tc>
          <w:tcPr>
            <w:tcW w:w="1224" w:type="dxa"/>
            <w:vAlign w:val="center"/>
          </w:tcPr>
          <w:p w14:paraId="76463D65" w14:textId="25DF63EF" w:rsidR="00BE4B08" w:rsidRDefault="00BE4B08" w:rsidP="00523AB1">
            <w:pPr>
              <w:jc w:val="center"/>
            </w:pPr>
            <w:r w:rsidRPr="00EF4C59">
              <w:t>arabertv02</w:t>
            </w:r>
          </w:p>
        </w:tc>
        <w:tc>
          <w:tcPr>
            <w:tcW w:w="1868" w:type="dxa"/>
            <w:vAlign w:val="center"/>
          </w:tcPr>
          <w:p w14:paraId="722DB5AF" w14:textId="3E6139F1" w:rsidR="00BE4B08" w:rsidRDefault="00BE4B08" w:rsidP="00523AB1">
            <w:pPr>
              <w:jc w:val="center"/>
            </w:pPr>
            <w:r w:rsidRPr="00834009">
              <w:t>bert-base-arabertv02</w:t>
            </w:r>
          </w:p>
        </w:tc>
        <w:tc>
          <w:tcPr>
            <w:tcW w:w="4691" w:type="dxa"/>
            <w:vAlign w:val="center"/>
          </w:tcPr>
          <w:p w14:paraId="1058EA0A" w14:textId="77777777" w:rsidR="00BE4B08" w:rsidRDefault="00BE4B08" w:rsidP="00523AB1">
            <w:pPr>
              <w:pStyle w:val="ListParagraph"/>
              <w:numPr>
                <w:ilvl w:val="0"/>
                <w:numId w:val="1"/>
              </w:numPr>
              <w:jc w:val="center"/>
            </w:pPr>
            <w:r>
              <w:t>Without removing punctuations</w:t>
            </w:r>
          </w:p>
          <w:p w14:paraId="7FAE3509" w14:textId="596199DF" w:rsidR="00BE4B08" w:rsidRDefault="00BE4B08" w:rsidP="00523AB1">
            <w:pPr>
              <w:pStyle w:val="ListParagraph"/>
              <w:numPr>
                <w:ilvl w:val="0"/>
                <w:numId w:val="1"/>
              </w:numPr>
              <w:jc w:val="center"/>
            </w:pPr>
            <w:r>
              <w:t>Without data augmentation</w:t>
            </w:r>
          </w:p>
        </w:tc>
        <w:tc>
          <w:tcPr>
            <w:tcW w:w="998" w:type="dxa"/>
            <w:vAlign w:val="center"/>
          </w:tcPr>
          <w:p w14:paraId="73EF0481" w14:textId="56F7D9B1" w:rsidR="00BE4B08" w:rsidRDefault="00BE4B08" w:rsidP="00523AB1">
            <w:pPr>
              <w:jc w:val="center"/>
            </w:pPr>
            <w:r w:rsidRPr="00963D57">
              <w:t>88</w:t>
            </w:r>
            <w:r w:rsidR="008903A6">
              <w:t>%</w:t>
            </w:r>
          </w:p>
        </w:tc>
        <w:tc>
          <w:tcPr>
            <w:tcW w:w="875" w:type="dxa"/>
            <w:vAlign w:val="center"/>
          </w:tcPr>
          <w:p w14:paraId="37DCD261" w14:textId="2589FD63" w:rsidR="00BE4B08" w:rsidRDefault="00BE4B08" w:rsidP="00523AB1">
            <w:pPr>
              <w:jc w:val="center"/>
            </w:pPr>
            <w:r w:rsidRPr="00963D57">
              <w:t>94</w:t>
            </w:r>
            <w:r>
              <w:t>.</w:t>
            </w:r>
            <w:r w:rsidRPr="00963D57">
              <w:t>35</w:t>
            </w:r>
            <w:r>
              <w:t>%</w:t>
            </w:r>
          </w:p>
        </w:tc>
        <w:tc>
          <w:tcPr>
            <w:tcW w:w="597" w:type="dxa"/>
            <w:vAlign w:val="center"/>
          </w:tcPr>
          <w:p w14:paraId="60551CD5" w14:textId="56C8C4E6" w:rsidR="00BE4B08" w:rsidRDefault="00BE4B08" w:rsidP="00523AB1">
            <w:pPr>
              <w:jc w:val="center"/>
              <w:rPr>
                <w:lang w:bidi="ar-JO"/>
              </w:rPr>
            </w:pPr>
            <w:r>
              <w:rPr>
                <w:lang w:bidi="ar-JO"/>
              </w:rPr>
              <w:t>91%</w:t>
            </w:r>
          </w:p>
        </w:tc>
      </w:tr>
      <w:tr w:rsidR="008903A6" w14:paraId="7487DA8E" w14:textId="28776363" w:rsidTr="008903A6">
        <w:trPr>
          <w:trHeight w:val="276"/>
          <w:jc w:val="center"/>
        </w:trPr>
        <w:tc>
          <w:tcPr>
            <w:tcW w:w="906" w:type="dxa"/>
            <w:vMerge/>
          </w:tcPr>
          <w:p w14:paraId="428F138B" w14:textId="77777777" w:rsidR="00554C2B" w:rsidRDefault="00554C2B" w:rsidP="00554C2B">
            <w:pPr>
              <w:jc w:val="center"/>
            </w:pPr>
          </w:p>
        </w:tc>
        <w:tc>
          <w:tcPr>
            <w:tcW w:w="1791" w:type="dxa"/>
            <w:vAlign w:val="center"/>
          </w:tcPr>
          <w:p w14:paraId="7AD6B67E" w14:textId="47BE05CF" w:rsidR="00554C2B" w:rsidRDefault="00554C2B" w:rsidP="00554C2B">
            <w:pPr>
              <w:jc w:val="center"/>
              <w:rPr>
                <w:rFonts w:hint="cs"/>
                <w:rtl/>
                <w:lang w:bidi="ar-JO"/>
              </w:rPr>
            </w:pPr>
            <w:r>
              <w:rPr>
                <w:lang w:bidi="ar-JO"/>
              </w:rPr>
              <w:t>Experiment 3</w:t>
            </w:r>
          </w:p>
        </w:tc>
        <w:tc>
          <w:tcPr>
            <w:tcW w:w="1224" w:type="dxa"/>
            <w:vAlign w:val="center"/>
          </w:tcPr>
          <w:p w14:paraId="7AB2CBD6" w14:textId="429ECAB3" w:rsidR="00554C2B" w:rsidRDefault="00554C2B" w:rsidP="00554C2B">
            <w:pPr>
              <w:jc w:val="center"/>
            </w:pPr>
            <w:r>
              <w:t>Arabertv02</w:t>
            </w:r>
          </w:p>
        </w:tc>
        <w:tc>
          <w:tcPr>
            <w:tcW w:w="1868" w:type="dxa"/>
            <w:vAlign w:val="center"/>
          </w:tcPr>
          <w:p w14:paraId="1F840361" w14:textId="743687AE" w:rsidR="00554C2B" w:rsidRDefault="00554C2B" w:rsidP="00554C2B">
            <w:pPr>
              <w:jc w:val="center"/>
            </w:pPr>
            <w:r w:rsidRPr="00834009">
              <w:t>bert-base-arabertv02</w:t>
            </w:r>
          </w:p>
        </w:tc>
        <w:tc>
          <w:tcPr>
            <w:tcW w:w="4691" w:type="dxa"/>
            <w:vAlign w:val="center"/>
          </w:tcPr>
          <w:p w14:paraId="23A5E640" w14:textId="77777777" w:rsidR="00554C2B" w:rsidRDefault="00554C2B" w:rsidP="00554C2B">
            <w:pPr>
              <w:pStyle w:val="ListParagraph"/>
              <w:numPr>
                <w:ilvl w:val="0"/>
                <w:numId w:val="1"/>
              </w:numPr>
              <w:jc w:val="center"/>
            </w:pPr>
            <w:r>
              <w:t>Without removing punctuations</w:t>
            </w:r>
          </w:p>
          <w:p w14:paraId="3842C4E2" w14:textId="25DE905E" w:rsidR="00554C2B" w:rsidRDefault="00554C2B" w:rsidP="00554C2B">
            <w:pPr>
              <w:pStyle w:val="ListParagraph"/>
              <w:numPr>
                <w:ilvl w:val="0"/>
                <w:numId w:val="1"/>
              </w:numPr>
              <w:jc w:val="center"/>
            </w:pPr>
            <w:r>
              <w:t>Data augmentation with 2 rounds</w:t>
            </w:r>
          </w:p>
        </w:tc>
        <w:tc>
          <w:tcPr>
            <w:tcW w:w="998" w:type="dxa"/>
            <w:vAlign w:val="center"/>
          </w:tcPr>
          <w:p w14:paraId="4C639B99" w14:textId="7F092E3C" w:rsidR="00554C2B" w:rsidRDefault="008903A6" w:rsidP="00554C2B">
            <w:pPr>
              <w:jc w:val="center"/>
            </w:pPr>
            <w:r>
              <w:t>89%</w:t>
            </w:r>
          </w:p>
        </w:tc>
        <w:tc>
          <w:tcPr>
            <w:tcW w:w="875" w:type="dxa"/>
            <w:vAlign w:val="center"/>
          </w:tcPr>
          <w:p w14:paraId="304527DE" w14:textId="45D538F8" w:rsidR="00554C2B" w:rsidRDefault="008903A6" w:rsidP="008903A6">
            <w:pPr>
              <w:bidi/>
              <w:jc w:val="center"/>
            </w:pPr>
            <w:r w:rsidRPr="008903A6">
              <w:t>92</w:t>
            </w:r>
            <w:r>
              <w:t>.</w:t>
            </w:r>
            <w:r w:rsidRPr="008903A6">
              <w:t>47</w:t>
            </w:r>
            <w:r>
              <w:t>%</w:t>
            </w:r>
          </w:p>
        </w:tc>
        <w:tc>
          <w:tcPr>
            <w:tcW w:w="597" w:type="dxa"/>
            <w:vAlign w:val="center"/>
          </w:tcPr>
          <w:p w14:paraId="072C82D8" w14:textId="5C6F844C" w:rsidR="00554C2B" w:rsidRDefault="008903A6" w:rsidP="00554C2B">
            <w:pPr>
              <w:jc w:val="center"/>
            </w:pPr>
            <w:r>
              <w:t>91%</w:t>
            </w:r>
            <w:bookmarkStart w:id="0" w:name="_GoBack"/>
            <w:bookmarkEnd w:id="0"/>
          </w:p>
        </w:tc>
      </w:tr>
      <w:tr w:rsidR="00523AB1" w14:paraId="13A93002" w14:textId="51110C4C" w:rsidTr="008903A6">
        <w:trPr>
          <w:trHeight w:val="262"/>
          <w:jc w:val="center"/>
        </w:trPr>
        <w:tc>
          <w:tcPr>
            <w:tcW w:w="906" w:type="dxa"/>
          </w:tcPr>
          <w:p w14:paraId="457487B3" w14:textId="77777777" w:rsidR="00BE4B08" w:rsidRDefault="00BE4B08" w:rsidP="00523AB1">
            <w:pPr>
              <w:jc w:val="center"/>
            </w:pPr>
          </w:p>
        </w:tc>
        <w:tc>
          <w:tcPr>
            <w:tcW w:w="1791" w:type="dxa"/>
            <w:vAlign w:val="center"/>
          </w:tcPr>
          <w:p w14:paraId="2CBED1A5" w14:textId="01B630A3" w:rsidR="00BE4B08" w:rsidRDefault="00BE4B08" w:rsidP="00523AB1">
            <w:pPr>
              <w:jc w:val="center"/>
            </w:pPr>
          </w:p>
        </w:tc>
        <w:tc>
          <w:tcPr>
            <w:tcW w:w="1224" w:type="dxa"/>
            <w:vAlign w:val="center"/>
          </w:tcPr>
          <w:p w14:paraId="1AD86C3B" w14:textId="0AA666B5" w:rsidR="00BE4B08" w:rsidRDefault="00BE4B08" w:rsidP="00523AB1">
            <w:pPr>
              <w:jc w:val="center"/>
            </w:pPr>
          </w:p>
        </w:tc>
        <w:tc>
          <w:tcPr>
            <w:tcW w:w="1868" w:type="dxa"/>
            <w:vAlign w:val="center"/>
          </w:tcPr>
          <w:p w14:paraId="3907E909" w14:textId="77777777" w:rsidR="00BE4B08" w:rsidRDefault="00BE4B08" w:rsidP="00523AB1">
            <w:pPr>
              <w:jc w:val="center"/>
            </w:pPr>
          </w:p>
        </w:tc>
        <w:tc>
          <w:tcPr>
            <w:tcW w:w="4691" w:type="dxa"/>
            <w:vAlign w:val="center"/>
          </w:tcPr>
          <w:p w14:paraId="7BBCC39C" w14:textId="0AFD7897" w:rsidR="00BE4B08" w:rsidRDefault="00BE4B08" w:rsidP="00523AB1">
            <w:pPr>
              <w:jc w:val="center"/>
            </w:pPr>
          </w:p>
        </w:tc>
        <w:tc>
          <w:tcPr>
            <w:tcW w:w="998" w:type="dxa"/>
            <w:vAlign w:val="center"/>
          </w:tcPr>
          <w:p w14:paraId="1BAFA4CD" w14:textId="77777777" w:rsidR="00BE4B08" w:rsidRDefault="00BE4B08" w:rsidP="00523AB1">
            <w:pPr>
              <w:jc w:val="center"/>
            </w:pPr>
          </w:p>
        </w:tc>
        <w:tc>
          <w:tcPr>
            <w:tcW w:w="875" w:type="dxa"/>
            <w:vAlign w:val="center"/>
          </w:tcPr>
          <w:p w14:paraId="6E603299" w14:textId="77777777" w:rsidR="00BE4B08" w:rsidRDefault="00BE4B08" w:rsidP="00523AB1">
            <w:pPr>
              <w:jc w:val="center"/>
            </w:pPr>
          </w:p>
        </w:tc>
        <w:tc>
          <w:tcPr>
            <w:tcW w:w="597" w:type="dxa"/>
            <w:vAlign w:val="center"/>
          </w:tcPr>
          <w:p w14:paraId="16118DC3" w14:textId="77777777" w:rsidR="00BE4B08" w:rsidRDefault="00BE4B08" w:rsidP="00523AB1">
            <w:pPr>
              <w:jc w:val="center"/>
            </w:pPr>
          </w:p>
        </w:tc>
      </w:tr>
    </w:tbl>
    <w:p w14:paraId="7680147F" w14:textId="77777777" w:rsidR="0006073E" w:rsidRDefault="0006073E"/>
    <w:sectPr w:rsidR="0006073E" w:rsidSect="00834009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5E814B5"/>
    <w:multiLevelType w:val="hybridMultilevel"/>
    <w:tmpl w:val="2C901F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E607C71"/>
    <w:multiLevelType w:val="hybridMultilevel"/>
    <w:tmpl w:val="C17089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cwN7M0NjI2sjS3tDBS0lEKTi0uzszPAykwqgUAviMP8iwAAAA="/>
  </w:docVars>
  <w:rsids>
    <w:rsidRoot w:val="009E39CA"/>
    <w:rsid w:val="0006073E"/>
    <w:rsid w:val="004E3095"/>
    <w:rsid w:val="00523AB1"/>
    <w:rsid w:val="00554C2B"/>
    <w:rsid w:val="005E1BD8"/>
    <w:rsid w:val="00606475"/>
    <w:rsid w:val="006D4940"/>
    <w:rsid w:val="00834009"/>
    <w:rsid w:val="008903A6"/>
    <w:rsid w:val="00963D57"/>
    <w:rsid w:val="009E39CA"/>
    <w:rsid w:val="00BE4B08"/>
    <w:rsid w:val="00EF4C59"/>
    <w:rsid w:val="00EF73B0"/>
    <w:rsid w:val="00FD0D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E064EA"/>
  <w15:chartTrackingRefBased/>
  <w15:docId w15:val="{BE5D7C41-5DDE-4A74-ADE2-B12A31FE8F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EF4C5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83400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95157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1854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4038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7153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8285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111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8060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4089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8094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2</TotalTime>
  <Pages>1</Pages>
  <Words>70</Words>
  <Characters>399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bee qasem</dc:creator>
  <cp:keywords/>
  <dc:description/>
  <cp:lastModifiedBy>rabee qasem</cp:lastModifiedBy>
  <cp:revision>9</cp:revision>
  <dcterms:created xsi:type="dcterms:W3CDTF">2022-09-17T08:28:00Z</dcterms:created>
  <dcterms:modified xsi:type="dcterms:W3CDTF">2022-09-24T10:15:00Z</dcterms:modified>
</cp:coreProperties>
</file>